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777b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777b1f-3e37-11ef-b150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OQ4DQQyy8gH//5f8wAEcpUkTCRc7xWpmC2QDPmp+DupR/6qq0dO8YB+v+j3//isCTaO6mpd9hHhE4pcfxq/HBV4xcyV9hCcCh1SexKcsHV71BX+S9HsO9NURUo+SlodS/hgSyu7TPcUzZzJfgYiI9ZBNCENLK8CO42NUUJoMTOrk8WEkxWLSNhP7hWpAuBYFsV+s6ygwCxzz1wpQuOUSjv3XHzApwrzj+pVFmO2YzNx/bTkAuw+d86dk21IskTHe9pUtlcr7gTKWrNLXoqT9RSpgrdJ5fUheeJjCNZLjKctx+XoUX/Tn+ThaA+lgfkCRicOD/uf27PqQykfz15OjZ/vNwX4g2rDb0c3+Us7WS8cBfztBylTOxX4w4wbjNnPgv+fuu28E/l/PvpYjs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tility Warehouse modem can't connect to the internet all night. Is the</w:t>
      </w:r>
      <w:r>
        <w:t xml:space="preserve"> </w:t>
      </w:r>
      <w:r>
        <w:t xml:space="preserve">network dow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777b1f-3e37-11ef-b150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4777b1f-3e37-11ef-b150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4777b1f-3e37-11ef-b150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777b1f</dc:title>
  <dc:creator/>
  <cp:keywords/>
  <dcterms:created xsi:type="dcterms:W3CDTF">2026-05-07T14:57:06Z</dcterms:created>
  <dcterms:modified xsi:type="dcterms:W3CDTF">2026-05-07T14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